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ม.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ยไปไหน 2 แต่ความสำคัญของข้อความ 11 หรือย่อหน้า 11 ส่วนมากจะมีเพียงประการเดียว 3 ใจความสำคัญส่วนมากมีลักษณะเป็นประโยคอาจจะเป็นประโยคเดียวหรือประโยคซ้อนก็ได้ ในบางกรณี ใจความสำคัญไม่ปรากฏเป็นประโยค เป็นเพียงความที่แฝงอยู่ในข้อความนั้น ๆ ก็ได้ ข้อที่ 4 ได้ความสำคัญที่มีลักษณะเป็นประโยค ส่วนมากจะปรากฏอยู่ต้นข้อความนะครับ การพิจารณาใจความสำคัญ ใจความสำคัญจะปรากฏอยู่ในตำแหน่งของข้อความดังต่อไปนี้ นักเรียนดูพี่ล่ามด้วยนะ คุณครูจะพูดไปแล้วก็ให้นักเรียนดูพี่ล่ามด้วยนะครับ พี่น่าจะอธิบายให้นักเรียนเป็นภาษามือเนาะนะครับ ใจความสำคัญจะปรากฏอยู่ในตำแหน่งของข้อความดังต่อไปนี้ 1. ใจความสำคัญที่ปรากฏอยู่ในแต่ละย่อหน้า ดังนี้ 1.1ใจความสำคัญอยู่ในตำแหน่งต้นของย่อหน้าและมีรายละเอียดวางอยู่ในตำแหน่งถัดไป 1.2 ใจความสำคัญอยู่ในตำแหน่งท้ายของย่อหน้า โดยกล่าวถึงรายละเอียดต่าง ๆ อย่างคลุม ๆ ไว้ก่อนตอนต้น 1.3 ใจความสำคัญ อยู่ในตำแหน่งต้นและท้ายย่อหน้า มีรายละเอียดอยู่ตรงกลาง 1.4 ใจความสำคัญอยู่ในตำแหน่งกลางย่อหน้า มีรายละเอียดอยู่ตอนต้นกับตอนท้าย 2. การอ่านจับใจความสำคัญที่ปรากฏรวมอยู่หลาย ๆ ย่อหน้า มีหลักสำคัญของการปฏิบัติตามขั้นตอนดังนี้ ให้นักเรียนอ่าน 1. ให้นักเรียนอ่านคร่าว ๆ พอเข้าใจ 2. อ่านให้ละเอียด 3. อ่านแล้วถามตัวเองว่าเรื่องนี้มีใครทำอะไร ที่ไหน อย่างไร คุณครูจะยกตัวอย่างนะครับ จะยกตัวอย่าง เรื่อง คุณครูจะพูดบทความประโยคที่ครูจะพูดต่อไปนี้ และก็จะอธิบายว่าแต่ความสำคัญของของประโยคตรงนี้คืออะไร อย่างเช่น นักเรียนชั้น ม. 4/2 ได้เดินทางไปเที่ยวที่จังหวัดโคราช ไปเจอช้างตัวใหญ่มาก และช้างกำลังตกมัน ทำร้ายชาวบ้าน นักเรียนเลยแจ้งตำรวจ เพื่อที่จะไปช่วยเหลือชาวบ้าน ใจความสำคัญของเรื่องที่คุณครูพูด ก็คือใครครับ ใคร ก็คือ ใครมีใครบ้าง มีนักเรียนชั้น ม. 4/2 มีนักเรียนชั้น ม. 4/2 แล้วก็ใครอีกครับ มีชาวบ้าน มีใครอีก มีช้าง 3 คนนี้ ทำอะไรล่ะ ก็คือนักเรียนชั้น ม. 4/2 เดินทางไปเที่ยว เลยไปเห็นช้าง ช้างกำลังทำร้ายชาวบ้าน นักเรียน 4/2 ก็เลยแจ้งตำรวจ เพื่อที่จะให้ไปช่วยชาวบ้าน นี่แหละครับ ก็คือใจความสำคัญของข้อความที่คุณครูบอกไป อย่างเช่นถ้านักเรียนอ่านสื่อสิ่งพิมพ์ อ่านสื่อออนไลน์ หรืออ่านหนังสือ นักเรียนจะเห็นว่าข้อความเต็มหน้ากระดาษเลย แต่นักเรียนจะทำอย่างไร ให้นักเรียนเข้าใจได้ง่าย ๆ นักเรียนจะต้องท่องอยู่ในใจเสมอว่า ในบทความตรงนั้นน่ะ ได้ แต่ต้องรู้ว่า เรื่องนั้นจะมี จะต้องหาอะไรครับ ต้องหาว่า จะต้องถามตัวนักเรียนเองก่อนว่า ในเรื่องที่เรียนอ่านน่ะ มีใคร ทำอะไร ที่ไหน อย่างไร นักเรียนก็จะได้รู้ว่าสิ่งที่เขากำลังบอก ในบทความหนึ่งในประโยคนั้น ๆ น่ะ มันหมายถึงอะไร แล้วก็วิธีวิธีการจับใจความสำคัญของประโยค หรือบทความของที่นักเรียนได้เห็นนะครับ นักเรียนสามารถใช้ปากกาสีแดงหรือสีต่าง ๆ เพื่อเน้นประโยค เพื่อเน้นความสำคัญ เน้นข้อความที่สำคัญเพื่อให้เข้าใจได้ง่าย ๆ หรืออาจที่เราเรียกเป็น ปากกาเน้นคำครับผม ปากกาเน้นคำที่มันเป็นสี ๆ เราจะสามารถใช้ปากกาเน้นคำตรงนั้น ขีดตรงประโยค หรือข้อความตรงนั้น เพื่อให้มันเด่นชัดขึ้นมา แล้วเราจะสามารถเห็นได้ชัดเจนครับผม นักเรียนเห็นกระดาษที่คุณครูเอาให้ไหมครับ โอเค นักเรียนทีนี้คุณครูจะอ่าน แล้วก็ให้นักเรียนเขียนลงในกระดาษนะ ให้เขียน แล้วก็ให้ตอบคำถามจากประโยคที่คุณครูให้ไปน่ะ ว่าประโยคมันกล่าวถึงเรื่องใด สาเหตุของการนอนไม่หลับ โดยมากไม่ใช่โรคภัยไข้เจ็บ แต่เป็นเพราะความเคยชิน ที่นี่คำถามนะ คุณครูจะถามว่าประโยคที่กล่าวมาน่ะ เขากล่าวถึงเรื่องอะไร ให้นักเรียนเขียนลงกระดาษ นักเรียนเดิน… เดินออกไปสื่อสารได้เลย เดินออกไปสื่อสารได้ด้วยนะให้นักเรียนคัดลอกข้อความบนกระดาน</w:t>
      </w:r>
    </w:p>
    <w:p>
      <w:pPr>
        <w:pStyle w:val="BodyText"/>
      </w:pPr>
      <w:r>
        <w:t xml:space="preserve">(ล่าม) คัดลอกข้อความบนกระดานลงในสมุดใช่ไหมครับอาจารย์</w:t>
      </w:r>
    </w:p>
    <w:p>
      <w:pPr>
        <w:pStyle w:val="BodyText"/>
      </w:pPr>
      <w:r>
        <w:t xml:space="preserve">(อาจารย์จักรพงศ์) ใช่ครับ ใช่ครับ ใช่ครับ โอเคนะครับ ประโยคที่คุณครูให้นักเรียนเขียนลงในสมุด กระดาษของนักเรียนนะครับ ก็เดี๋ยวคุณครูจะอ่านให้ฟัง 1 รอบ แล้วก็แล้วก็มาบอกกันว่าใจความสำคัญของประโยคนี้ คืออะไร เขากำลังพูดถึงเรื่องอะไรนะครับ คุณครูจะอ่านให้ฟังนะ สาเหตุของการนอนไม่หลับโดยมาก ไม่ใช่โรคภัยไข้เจ็บ แต่เป็นเพราะฟุ้งซ่านและความเคยชิน ประโยคที่คุณครูอ่าน เขากล่าวถึงเรื่องอะไรครับ เขากล่าวถึงเรื่องอะไรครับ นักเรียนตอบได้ไหม เขากล่าวถึง นักเรียนดูดใจความสำคัญของประโยคนี้นะ ใจความสำคัญของประโยคนี้ ก็คืออยู่ส่วน อยู่ตอนต้น ย่อหน้าแรกของประโยค ก็คือสาเหตุของการนอนไม่หลับ เขากำลังพูดสาเหตุของการนอนไม่หลับ ส่วนอื่น ๆ จะเป็นตัวที่ไปขยายของคำว่า</w:t>
      </w:r>
      <w:r>
        <w:t xml:space="preserve"> </w:t>
      </w:r>
      <w:r>
        <w:t xml:space="preserve">“</w:t>
      </w:r>
      <w:r>
        <w:t xml:space="preserve">สาเหตุที่นอนไม่หลับ</w:t>
      </w:r>
      <w:r>
        <w:t xml:space="preserve">”</w:t>
      </w:r>
      <w:r>
        <w:t xml:space="preserve"> </w:t>
      </w:r>
      <w:r>
        <w:t xml:space="preserve">เพราะอะไร นักเรียนเข้าใจไหมครับ หานักเรียนอยากสื่อสารอะไร นักเรียนเดินมาตรงหน้ากล้องได้เลย แล้วก็สื่อสารกับพี่ร่างได้เลยตร</w:t>
      </w:r>
    </w:p>
    <w:p>
      <w:pPr>
        <w:pStyle w:val="BodyText"/>
      </w:pPr>
      <w:r>
        <w:t xml:space="preserve">(ล่าม) ดีค่ะ หัวข้อคือสาเหตุของการนอนไม่หลับใช่ไหมคะ ก็คือมีความฟุ้งซ่านค่ะ คือประโยค ประโยคคุณครูที่บอกไปนะครับ สาเหตุของการนอนไม่หลับ โดยมากไม่ใช่โรคภัยไข้เจ็บ แต่เป็นเพราะฟุ้งซ่านและความเคยชิน ประโยคนี้เขากำลังกล่าวถึงว่าสาเหตุของการนอนไม่หลับ ก็คือใจความสำคัญของประโยคนี้ ก็คืออยู่ตรงที่ว่าสาเหตุของการนอนไม่หลับ เกิดจากอะไรนี่แหละครับ ก็คือกล่าวถึงเรื่องที่ว่าสาเหตุของการนอนไม่หลับ เป็นลำดับแรก ก็คือใจความสำคัญของประโยคนี้ เข้าใจแล้วใช่ไหมครับ โอเค</w:t>
      </w:r>
    </w:p>
    <w:p>
      <w:pPr>
        <w:pStyle w:val="BodyText"/>
      </w:pPr>
      <w:r>
        <w:t xml:space="preserve">(ล่าม) เข้าใจค่ะ โอเคค่ะ ขอบคุณค่ะ</w:t>
      </w:r>
    </w:p>
    <w:p>
      <w:pPr>
        <w:pStyle w:val="BodyText"/>
      </w:pPr>
      <w:r>
        <w:t xml:space="preserve">(อาจารย์จักรพงศ์) นักเรียนเข้าใจคำว่า</w:t>
      </w:r>
      <w:r>
        <w:t xml:space="preserve"> </w:t>
      </w:r>
      <w:r>
        <w:t xml:space="preserve">“</w:t>
      </w:r>
      <w:r>
        <w:t xml:space="preserve">ฟุ้งซ่าน</w:t>
      </w:r>
      <w:r>
        <w:t xml:space="preserve">”</w:t>
      </w:r>
      <w:r>
        <w:t xml:space="preserve"> </w:t>
      </w:r>
      <w:r>
        <w:t xml:space="preserve">ไหมครับ นัเรียนเข้าใจคำว่า</w:t>
      </w:r>
      <w:r>
        <w:t xml:space="preserve"> </w:t>
      </w:r>
      <w:r>
        <w:t xml:space="preserve">“</w:t>
      </w:r>
      <w:r>
        <w:t xml:space="preserve">ฟุ้งซ่าน</w:t>
      </w:r>
      <w:r>
        <w:t xml:space="preserve">”</w:t>
      </w:r>
      <w:r>
        <w:t xml:space="preserve"> </w:t>
      </w:r>
      <w:r>
        <w:t xml:space="preserve">ไหม คำว่า</w:t>
      </w:r>
      <w:r>
        <w:t xml:space="preserve"> </w:t>
      </w:r>
      <w:r>
        <w:t xml:space="preserve">“</w:t>
      </w:r>
      <w:r>
        <w:t xml:space="preserve">ฟุ้งซ่าน</w:t>
      </w:r>
      <w:r>
        <w:t xml:space="preserve">”</w:t>
      </w:r>
      <w:r>
        <w:t xml:space="preserve"> </w:t>
      </w:r>
      <w:r>
        <w:t xml:space="preserve">ก็คือไม่สงบกระวนกระวาย โอเค เข้าใจนะครับ ทีนี้เดี๋ยวคุณครูจะยกตัวอย่าง ข้อความบทความที่จะให้ เดี๋ยวคุณครูจะบอกว่าประเด็นสำคัญของข้อความคือคำไหน เรามาฟังข้อความที่ 1 กันเลยครับ เช้าวันรุ่งขึ้น เสียงไก่ขัน เอกอีเอ้ก เอ้ก ฉันและน้องตื่นขึ้น ชวนกันไปอาบน้ำ พอแต่งตัวเสร็จ ก็ออกไปวิ่งเล่นที่สนามหญ้าหน้าบ้าน ฉันพบเห็ดดอกหนึ่งกำลังบานมีขนาดใหญ่มาก ฉันกับน้องยืนดูด้วยความสนใจ คุณน้าซึ่งตื่นตอนเช้าเช่นกัน รีบเดินออกมาห้ามฉัน และน้องแตะต้อง อาจเป็นเห็ดมีพิษ ประเด็นสำคัญของข้อความที่คุณครูอ่าน คืออะไรครับ คืออะไรครับ คืออะไร เดี๋ยวให้น้องอุ๊บอิ๊บ นะ น้องอุ๊บอิ๊บ บอกพี่ล่ามมีอะไร</w:t>
      </w:r>
    </w:p>
    <w:p>
      <w:pPr>
        <w:pStyle w:val="BodyText"/>
      </w:pPr>
      <w:r>
        <w:t xml:space="preserve">(ล่าม) น้องเราว่าอะไร น้องเดินออกไป ตอนนั้นก็เห็นเห็ด ตอนนั้นก็คิด คิดอยู่ในหัวค่ะ ว่ามันคือเห็ดอะไร</w:t>
      </w:r>
    </w:p>
    <w:p>
      <w:pPr>
        <w:pStyle w:val="BodyText"/>
      </w:pPr>
      <w:r>
        <w:t xml:space="preserve">(อาจารย์จักรพงศ์) ใช่ครับ เข้าประเด็นครับ ประเด็นสำคัญก็คือพบเจอเห็ดมีพิษ</w:t>
      </w:r>
    </w:p>
    <w:p>
      <w:pPr>
        <w:pStyle w:val="BodyText"/>
      </w:pPr>
      <w:r>
        <w:t xml:space="preserve">(ล่าม) ใช่ค่ะ เห็ดอาจจะมีพิษ ตอนนั้นก็</w:t>
      </w:r>
    </w:p>
    <w:p>
      <w:pPr>
        <w:pStyle w:val="BodyText"/>
      </w:pPr>
      <w:r>
        <w:t xml:space="preserve">(อาจารย์จักรพงศ์) ไม่ค่อยได้ยินเลยครับ</w:t>
      </w:r>
    </w:p>
    <w:p>
      <w:pPr>
        <w:pStyle w:val="BodyText"/>
      </w:pPr>
      <w:r>
        <w:t xml:space="preserve">(ล่าม) น้องไทรทันมือว่าฟุ้งซ่านด้วยครับ เห็ดนี้อาจจะมีพิษ ก็คือระแวดระวังไปกับไปด้วยกันด้วยครับ</w:t>
      </w:r>
    </w:p>
    <w:p>
      <w:pPr>
        <w:pStyle w:val="BodyText"/>
      </w:pPr>
      <w:r>
        <w:t xml:space="preserve">(อาจารย์จักรพงศ์) ครับผม โอเคครับ เดี๋ยวคุณครูจะอ่านข้อความที่ 2 ให้นักเรียนฟังอีกนะครับ แล้วก็ให้เรียนตอบคำถามนะ คนเรา แม้ชาติกำเนิดจะเป็นเช่นไรก็ไม่สำคัญ ถ้าเป็นคนขยันหมั่นเพียร คิดทำได้ในสิ่งที่ถูก ควรมีสติสัมปชัญญะ และปัญญาแบบพุทธแล้ว ย่อมสามารถนำตนไปสู่ที่ที่ดีได้ ทั้งยังสามารถทำตนให้เป็นประโยชน์ต่อสังคมได้เป็นอันมากใจความสำคัญของข้อความที่คุณครูอ่านไป ก็คือถ้าเป็นคนขยัน มีสติสัมปชัญญะ ก็สามารถพอตัวเองไปพบเจอสิ่งดี ๆ และยังช่วยเหลือสังคมได้อีกนะครับ ทีนี้ นี้เดี๋ยวคุณครูจะมีใบงานให้นักเรียนทำนะ แล้วคุณครูจะมีใบงานให้นักเรียนทำ แล้วก็ขอเวลาให้นักเรียนทำสัก 10 นาที ให้นักเรียนเขียนลงสมุด เวลาครูแจกใบงานให้ไปแล้ว ห้ามนักเรียนเขียนอะไรทั้งสิ้นลงบนใบงานของคุณครู ให้เขียนลงในกระดาษ หรือสมุดที่คุณครูแจกให้ ให้คัดลอกลงในนั้น แล้วก็ตอบคําถามตามใบงานที่คุณครูแจกให้เลยนะครับ เดี๋ยวขอเวลาให้นักเรียนทำแบบฝึกหัด สัก 10 นาทีนะครับ นักเรียนเสร็จแล้วนะ ถ้าเรียนเสร็จแล้วเดี๋ยวค่อยส่งคุณครูตอนท้ายคาบนะครับ ที่นี้นะครับ เดี๋ยวคุณครูจะมีแบบทดสอบให้นักเรียนทำทั้งหมด 30 ข้อ เดี๋ยวคุณครูจะแจกข้อสอบให้กับนักเรียน แล้วก็กระดาษคำตอบนักให้นักเรียน กระดาษคำตอบจะมีทั้งหมดจะมีทั้งหมด กขคง จะมีทั้งหมด เดี๋ยวให้ให้นักเรียนกาลงในกระดาษคำตอบนะ กาคำตอบที่ถูกต้องลงในกระดาษคำตอบสมมุติว่านักเรียนกา ก ไก่ ถูกต้อง นเกี่ยวกับการต้องท่องกไก่โอเค นะครับ เดี๋ยวจะพี่ล่ามแปลภาษามือให้ แล้วก็ให้พี่ล่าม นักเรียนฟังถ้านักเรียนยังไม่เข้าใจตรงไหนให้นักเรียนถามกับพี่ล่ามได้เลยแล้วก็เวลาจะถามให้เดินออกมาตรงใกล้ ๆ กล้องนะครับ แล้วก็ถามที่ร้านได้เลยเดี๋ยวครูจะไปช้า ๆ ทีละข้อดีและข้อเสียข้อสอบก่อนนะครับ คนละคำตอบ คุณครูได้แจกแบบทดสอบให้กับนักเรียนเรียบร้อยแล้ว พร้อมกับกระดาษ กระดาษคำตอบจะมีตัวเลือกให้เลือกอยู่ มีทั้งหมด 5 ตัวเลือกนะครับ มี ก ไก่ ข ไข่ ค ควาย งแล้วก็จอจานตามกระดาษคำตอบที่คุณครูนักเรียนเห็นเลยครับ นักเรียนดูบนกระดาษดูบนดูบนกระดาษข้อสอบนักเรียนจะมีทั้งหมดอยู่ 4 ตัวเลือกใช่ไหม มีก ไก่ ข ไข่ ค ควายแล้วก็งูใช่ไหมครับ ใช่ไหมครับ ถ้านักเรียนคิดว่าข้อไหนถูก สมมติว่านักเรียนคิดว่ากไก่ถูก นักเรียนก็ใช้เครื่องหมายกากบาทตราลงตรงช่องกอไก่ตรงข้อที่ 1 สมมติสมมตินะ สมมติถ้าคิดว่ากอไก่ถูกก็ให้ตาตรงช่อง กอไก่ ถ้า ข ไข่ ถูก ก็ให้กา ข ไข่ นักเรียนจะเห็นอยู่ในกระดาษคำตอบนะ เข้าใจไหมครับ โอเค เดี๋ยวคุณครูจะอ่านให้ไปทีละข้อ ให้นักเรียนดูพี่ล่ามดี ๆ นะ ข้อที่ 1 ข้อที่ 1 ด้วยไทยล้วนหมายรักสามัคคี ประโยคนี้หมายถึงบุคคลใด ด้วยไทยล้วนหมายรักสามัคคี ประโยคนี้หมายถึงบุคคลใด ก ไก่ นักเรียนไทย ข ไข่ คนที่อาศัยแผ่นดินไทย ค ควาย คนไทยทุกคน ง งู ข้าราชการไทย เสร็จหรือยังครับ นักเรียนอ่านข้อสอบได้ไหม นักเรียนอ่านข้อสอบเองได้ไหม หรือว่าต้องให้พี่ล่ามช่วยแปล</w:t>
      </w:r>
    </w:p>
    <w:p>
      <w:pPr>
        <w:pStyle w:val="BodyText"/>
      </w:pPr>
      <w:r>
        <w:t xml:space="preserve">(ล่าม) ค่ะ น้องนักเรียนบอกว่าอ่านเองได้ค่ะ</w:t>
      </w:r>
    </w:p>
    <w:p>
      <w:pPr>
        <w:pStyle w:val="BodyText"/>
      </w:pPr>
      <w:r>
        <w:t xml:space="preserve">(อาจารย์จักรพงศ์) โอเคครับ โอเคครับ ถ้าอย่างนั้น เดี๋ยวขอเวลาให้นักเรียนทำแบบทดสอบไปถึงเที่ยงเลยนะครับ โอเคค่ะ</w:t>
      </w:r>
    </w:p>
    <w:p>
      <w:pPr>
        <w:pStyle w:val="BodyText"/>
      </w:pPr>
      <w:r>
        <w:t xml:space="preserve">(อาจารย์จักรพงศ์) ครับผม โอเคครับ เดี๋ยว คุณครู วันนี้ขอสิ้นสุดการสอนเพียงเท่านี้ อย่างไรก็ให้นักเรียนกลับไปทบทวนแล้วก็มีอะไรข้องใจสามารถมาสอบถามคุณครูได้เลยนะครับ สำหรับวันนี้ก็สวัสดีครับ แล้วก็ขอขอบคุณพี่ล่ามด้วยนะครับ ขอบคุณครับ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ม.4</dc:title>
  <dc:creator/>
  <cp:keywords/>
  <dcterms:created xsi:type="dcterms:W3CDTF">2023-05-31T05:14:10Z</dcterms:created>
  <dcterms:modified xsi:type="dcterms:W3CDTF">2023-05-31T05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พฤษภาคม 2566 เวลา 10.30 น.</vt:lpwstr>
  </property>
  <property fmtid="{D5CDD505-2E9C-101B-9397-08002B2CF9AE}" pid="3" name="subtitle">
    <vt:lpwstr/>
  </property>
</Properties>
</file>